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ทำไม่ไม่เห็นใครเลย เปิดกล้องหน่อย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อาจารย์สุธิรา) อาจารย์เลือกผิดหรือเปล่า อาจารย์ต้องกดอะไรไหม กดตั้งค่า เลือกถูกหรือยัง เลือกถูกแล้วไหม เปิด OBS อ๋อ ต้องเปิด OBS ด้วย ต้องเปิด OBS ด้วยใช่ไหม เราไม่ได้จดไว้ เราข้ามขั้นตอนไป OBS ด้วย โอเค กำลังเข้ามา ๆ อันนี้ดูก่อนนะ มีใครเข้ามาแล้วบ้าง สิตาพร, มัณฑนา, อัษฎาวุธ, ปรเมษฐ์ เปิดกล้องด้วยนะเด็ก ๆ ตามกฎของเรา เปิดกล้องจะได้เห็นหน้าเห็นหนวดกันด้วย พับกระดาษลูก เตรียมกระดาษ ปากกาหรือยังนิชนันท์ ปากกาหรือดินสอก็ได้ เพราะต้องเปิด OBS ด้วยใช้ไหมเราไม่ได้จดไว้ เราข้ามขั้นตอนนั้นไป ต้องเปิดโปรแกร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(ห้อง 4299) การออกแบบสื่อดิจิทัลเบื้องต้น (ปี2) มาริก</dc:title>
  <dc:creator/>
  <cp:keywords/>
  <dcterms:created xsi:type="dcterms:W3CDTF">2022-03-02T03:14:56Z</dcterms:created>
  <dcterms:modified xsi:type="dcterms:W3CDTF">2022-03-02T03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22 น.</vt:lpwstr>
  </property>
  <property fmtid="{D5CDD505-2E9C-101B-9397-08002B2CF9AE}" pid="3" name="subtitle">
    <vt:lpwstr/>
  </property>
</Properties>
</file>